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ondon</w:t>
      </w:r>
    </w:p>
    <w:bookmarkStart w:id="20" w:name="internship-application-letter"/>
    <w:p>
      <w:pPr>
        <w:pStyle w:val="Heading1"/>
      </w:pPr>
      <w:r>
        <w:t xml:space="preserve">Internship Application Letter</w:t>
      </w:r>
    </w:p>
    <w:p>
      <w:pPr>
        <w:pStyle w:val="FirstParagraph"/>
      </w:pPr>
      <w:r>
        <w:t xml:space="preserve">Civil Engineering Internship Position | United Kingdom London</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London, United Kingdom</w:t>
      </w:r>
    </w:p>
    <w:bookmarkStart w:id="21" w:name="Xaaf1e0c32eaa62ef07a1d51ba25ca24643b62a2"/>
    <w:p>
      <w:pPr>
        <w:pStyle w:val="Heading2"/>
      </w:pPr>
      <w:r>
        <w:t xml:space="preserve">Subject: Application for Civil Engineering Internship Position</w:t>
      </w:r>
    </w:p>
    <w:bookmarkEnd w:id="21"/>
    <w:p>
      <w:pPr>
        <w:pStyle w:val="FirstParagraph"/>
      </w:pPr>
      <w:r>
        <w:t xml:space="preserve">Dear Hiring Manager,</w:t>
      </w:r>
    </w:p>
    <w:p>
      <w:pPr>
        <w:pStyle w:val="BodyText"/>
      </w:pPr>
      <w:r>
        <w:t xml:space="preserve">I am writing this formal Internship Application Letter to express my enthusiastic interest in the Civil Engineering internship position at [Company Name], as advertised on the University of London Careers Portal. As a final-year Civil Engineering student at Imperial College London with a consistent academic record (3.8/4.0 GPA) and hands-on project experience across major infrastructure projects, I am confident that my technical competencies align precisely with the requirements for contributing to your esteemed team in United Kingdom London. The opportunity to apply my academic knowledge within a dynamic firm operating at the forefront of London's evolving urban landscape represents an unparalleled professional milestone in my journey toward becoming a Chartered Civil Engineer.</w:t>
      </w:r>
    </w:p>
    <w:p>
      <w:pPr>
        <w:pStyle w:val="BodyText"/>
      </w:pPr>
      <w:r>
        <w:t xml:space="preserve">My academic foundation has been meticulously structured around the specific challenges facing modern civil infrastructure in United Kingdom London. At Imperial College, I have completed advanced coursework including Sustainable Urban Drainage Systems (SUDS), Advanced Structural Analysis, and Geotechnical Engineering for High-Rise Development – all directly relevant to London's current infrastructure priorities such as the Crossrail project expansions and Thames Tideway Tunnel developments. My dissertation on "Seismic Resilience in Historic London Bridge Structures" required extensive use of AutoCAD Civil 3D, BIM 360, and FLAC3D numerical modeling software – skills I have diligently honed through both academic projects and my summer placement at Arup's London office. This experience exposed me to the rigorous standards governing construction in a city where every project must balance historical preservation with cutting-edge engineering solutions.</w:t>
      </w:r>
    </w:p>
    <w:p>
      <w:pPr>
        <w:pStyle w:val="BodyText"/>
      </w:pPr>
      <w:r>
        <w:t xml:space="preserve">What particularly excites me about this internship opportunity is the chance to contribute to real-world projects addressing London's most pressing infrastructure challenges. Having witnessed firsthand the impact of climate change on coastal defenses during my volunteer work with the Environment Agency's Thames Estuary project, I understand how critical it is for Civil Engineers in United Kingdom London to develop adaptive solutions for rising sea levels and extreme weather events. During my time at Arup, I assisted in preparing feasibility studies for a new pedestrian bridge over the River Lea that incorporated carbon-neutral materials and flood-resilient design principles – directly mirroring the sustainability commitments now central to London's Infrastructure Strategy 2030.</w:t>
      </w:r>
    </w:p>
    <w:p>
      <w:pPr>
        <w:pStyle w:val="BodyText"/>
      </w:pPr>
      <w:r>
        <w:t xml:space="preserve">Beyond technical proficiency, I have cultivated essential soft skills through collaborative academic projects like the "London Underground Accessibility Challenge," where my team of five designed a cost-effective retrofit solution for step-free access at nine stations. This project required navigating complex stakeholder requirements from Transport for London, disability advocacy groups, and heritage conservation officers – teaching me that effective Civil Engineering in United Kingdom London demands not just technical excellence but also cultural sensitivity and communication prowess. My ability to translate complex engineering concepts into accessible presentations was recognized when I delivered our proposal to a panel including senior engineers from Network Rail.</w:t>
      </w:r>
    </w:p>
    <w:p>
      <w:pPr>
        <w:pStyle w:val="BodyText"/>
      </w:pPr>
      <w:r>
        <w:t xml:space="preserve">The significance of this internship extends beyond skill development – it represents my commitment to contributing meaningfully to London's future. As the United Kingdom's capital continues its transformation into a global hub for sustainable urban development, I am deeply motivated by the prospect of learning from industry leaders who are pioneering projects like the £1bn redevelopment of King's Cross Station and London's new Cycle Superhighways. My research on low-carbon concrete alternatives aligns precisely with your company's recent publication in the ICE Journal regarding "Innovative Materials for London's Next Generation Infrastructure." I am particularly eager to contribute to your team's work on the upcoming Silvertown Tunnel project, where my geotechnical analysis experience could support site investigation phases.</w:t>
      </w:r>
    </w:p>
    <w:p>
      <w:pPr>
        <w:pStyle w:val="BodyText"/>
      </w:pPr>
      <w:r>
        <w:t xml:space="preserve">What sets me apart as a candidate is my unwavering dedication to ethical engineering practice within the United Kingdom context. I hold an ABE Level 3 Certificate in Health and Safety for Construction, completed all mandatory CDM 2015 training, and am fully committed to adhering to the ICE's Code of Conduct. Having grown up in London's East End, I possess intimate knowledge of neighborhood-specific infrastructure needs – from the flood mitigation requirements in Canary Wharf to the seismic retrofitting challenges in historic Bloomsbury buildings. This local perspective allows me to approach engineering problems with both technical rigor and community awareness, a perspective increasingly valued by firms operating across United Kingdom London.</w:t>
      </w:r>
    </w:p>
    <w:p>
      <w:pPr>
        <w:pStyle w:val="BodyText"/>
      </w:pPr>
      <w:r>
        <w:t xml:space="preserve">I am particularly drawn to [Company Name]'s commitment to the "Engineering for a Sustainable Future" initiative, which resonates deeply with my personal engineering philosophy. The opportunity to learn from your award-winning team – including colleagues who recently received the Royal Academy of Engineering's Infrastructure Award for their work on the Greenwich Peninsula regeneration – would be an extraordinary professional privilege. I am confident that my proactive approach, demonstrated by founding the Imperial College Civil Engineering Society which organized 15+ workshops on BIM implementation with industry partners, positions me to immediately contribute value to your projects while absorbing London's unique engineering environment.</w:t>
      </w:r>
    </w:p>
    <w:p>
      <w:pPr>
        <w:pStyle w:val="BodyText"/>
      </w:pPr>
      <w:r>
        <w:t xml:space="preserve">Thank you for considering my application as part of your next generation of Civil Engineers in United Kingdom London. I have attached my CV, academic transcripts, and a portfolio showcasing structural analysis models from my university projects for your review. I am available for an interview at your earliest convenience and would welcome the opportunity to discuss how my technical skills in AutoCAD, Revit, and MATLAB – combined with my passion for London's urban evolution – could support [Company Name]'s ambitious projects. Please feel free to contact me at your convenience via email or phone.</w:t>
      </w:r>
    </w:p>
    <w:p>
      <w:pPr>
        <w:pStyle w:val="BodyText"/>
      </w:pPr>
      <w:r>
        <w:t xml:space="preserve">I look forward to the possibility of contributing to the engineering legacy that shapes United Kingdom London's skyline and infrastructure for generations to come.</w:t>
      </w:r>
    </w:p>
    <w:p>
      <w:pPr>
        <w:pStyle w:val="BodyText"/>
      </w:pPr>
      <w:r>
        <w:t xml:space="preserve">Yours sincerely,</w:t>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document contains approximately 850 words, exceeding the required minimum of 800 words.</w:t>
      </w:r>
    </w:p>
    <w:p>
      <w:pPr>
        <w:pStyle w:val="BodyText"/>
      </w:pPr>
      <w:r>
        <w:rPr>
          <w:bCs/>
          <w:b/>
        </w:rPr>
        <w:t xml:space="preserve">Key Phrase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Civil Engineer" (referenced 8 times throughout the document)</w:t>
      </w:r>
    </w:p>
    <w:p>
      <w:pPr>
        <w:numPr>
          <w:ilvl w:val="0"/>
          <w:numId w:val="1001"/>
        </w:numPr>
        <w:pStyle w:val="Compact"/>
      </w:pPr>
      <w:r>
        <w:t xml:space="preserve">"United Kingdom London" (referenced 7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 - London</dc:title>
  <dc:creator/>
  <dc:language>en</dc:language>
  <cp:keywords/>
  <dcterms:created xsi:type="dcterms:W3CDTF">2026-07-23T12:50:32Z</dcterms:created>
  <dcterms:modified xsi:type="dcterms:W3CDTF">2026-07-23T12:50:32Z</dcterms:modified>
</cp:coreProperties>
</file>

<file path=docProps/custom.xml><?xml version="1.0" encoding="utf-8"?>
<Properties xmlns="http://schemas.openxmlformats.org/officeDocument/2006/custom-properties" xmlns:vt="http://schemas.openxmlformats.org/officeDocument/2006/docPropsVTypes"/>
</file>